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volume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[0.54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0.41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 [-1.05, -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4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9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intens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[0.47,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[-0.48, -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 [-1.02, -0.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3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4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Physical activity by sleep duration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[0.27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[0.9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Physical activity by sleep efficienc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[0.25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 [0.9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Physical activity by sleep onset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[0.31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95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Physical activity by sleep regular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1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8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92,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05:30:38Z</dcterms:created>
  <dcterms:modified xsi:type="dcterms:W3CDTF">2023-03-15T05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